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538ED" w14:textId="78EEA59D" w:rsidR="008A5D2C" w:rsidRDefault="004B3229">
      <w:r w:rsidRPr="004B3229">
        <w:rPr>
          <w:b/>
          <w:bCs/>
        </w:rPr>
        <w:t>Project</w:t>
      </w:r>
      <w:r>
        <w:t>: Raspberry Pi Spy Microphone</w:t>
      </w:r>
    </w:p>
    <w:p w14:paraId="7654808D" w14:textId="1C2EF4EB" w:rsidR="004B3229" w:rsidRPr="004B3229" w:rsidRDefault="004B3229">
      <w:r w:rsidRPr="004B3229">
        <w:rPr>
          <w:b/>
          <w:bCs/>
        </w:rPr>
        <w:t>Description</w:t>
      </w:r>
      <w:r>
        <w:t>:</w:t>
      </w:r>
      <w:r>
        <w:rPr>
          <w:b/>
          <w:bCs/>
        </w:rPr>
        <w:t xml:space="preserve"> </w:t>
      </w:r>
      <w:r>
        <w:t>I developed a spy microphone using Raspberry Pi. The program was written in Python. This program records audio for 5 minutes, save it in the Raspberry Pi Storage with the name as the current date and time, and then uploads that audio to Google Drive. I have used Google Drive APIs in Python to upload the audio files to Google Drive. Once the audio was uploaded to Google Drive then the program deletes the audio file that was saved in the Raspberry Pi Memory. It keeps on Recording Audio, and if the program fails to upload the audio, it saves it in the Raspberry Pi. When the Raspberry Pi records the next audio, it then checks for not uploaded audio files in the Raspberry Pi Memory and uploads all in one go if the connection is stable.</w:t>
      </w:r>
    </w:p>
    <w:sectPr w:rsidR="004B3229" w:rsidRPr="004B32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DQ0NTQzBQIzcyUdpeDU4uLM/DyQAsNaAHALEX4sAAAA"/>
  </w:docVars>
  <w:rsids>
    <w:rsidRoot w:val="00C54309"/>
    <w:rsid w:val="004B3229"/>
    <w:rsid w:val="007A2258"/>
    <w:rsid w:val="00C54309"/>
    <w:rsid w:val="00E27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D1379"/>
  <w15:chartTrackingRefBased/>
  <w15:docId w15:val="{BEC239D8-000F-414E-B699-072E1A1E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18</Words>
  <Characters>673</Characters>
  <Application>Microsoft Office Word</Application>
  <DocSecurity>0</DocSecurity>
  <Lines>5</Lines>
  <Paragraphs>1</Paragraphs>
  <ScaleCrop>false</ScaleCrop>
  <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ALI KHAN</dc:creator>
  <cp:keywords/>
  <dc:description/>
  <cp:lastModifiedBy>AZHAR ALI KHAN</cp:lastModifiedBy>
  <cp:revision>2</cp:revision>
  <dcterms:created xsi:type="dcterms:W3CDTF">2023-03-03T09:25:00Z</dcterms:created>
  <dcterms:modified xsi:type="dcterms:W3CDTF">2023-03-03T09:33:00Z</dcterms:modified>
</cp:coreProperties>
</file>